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14F23" w14:textId="229D8E7E" w:rsidR="000A6661" w:rsidRDefault="00510F25" w:rsidP="00510F25">
      <w:pPr>
        <w:pStyle w:val="Heading1"/>
      </w:pPr>
      <w:r>
        <w:t>pROJECT REQUIREMENTS</w:t>
      </w:r>
    </w:p>
    <w:p w14:paraId="117042A1" w14:textId="28C67CD0" w:rsidR="00510F25" w:rsidRDefault="00510F25" w:rsidP="00510F25">
      <w:pPr>
        <w:pStyle w:val="Heading2"/>
      </w:pPr>
      <w:r>
        <w:t>Basic requirements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4815"/>
        <w:gridCol w:w="6741"/>
      </w:tblGrid>
      <w:tr w:rsidR="00510F25" w14:paraId="15AE5910" w14:textId="77777777" w:rsidTr="000A32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77C78F1D" w14:textId="23931173" w:rsidR="00510F25" w:rsidRDefault="00510F25" w:rsidP="00510F25">
            <w:r>
              <w:t>Requirement</w:t>
            </w:r>
          </w:p>
        </w:tc>
        <w:tc>
          <w:tcPr>
            <w:tcW w:w="6741" w:type="dxa"/>
          </w:tcPr>
          <w:p w14:paraId="3DCA51BB" w14:textId="66DF4534" w:rsidR="00510F25" w:rsidRDefault="00510F25" w:rsidP="00510F2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ation</w:t>
            </w:r>
          </w:p>
        </w:tc>
      </w:tr>
      <w:tr w:rsidR="00510F25" w14:paraId="70F0EB62" w14:textId="77777777" w:rsidTr="000A3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4E48E7F3" w14:textId="185B386F" w:rsidR="00510F25" w:rsidRPr="00510F25" w:rsidRDefault="00510F25" w:rsidP="00510F25">
            <w:r>
              <w:t>React + Typescript web app</w:t>
            </w:r>
          </w:p>
        </w:tc>
        <w:tc>
          <w:tcPr>
            <w:tcW w:w="6741" w:type="dxa"/>
          </w:tcPr>
          <w:p w14:paraId="5DF73D20" w14:textId="39D5D7B5" w:rsidR="00510F25" w:rsidRDefault="00510F25" w:rsidP="00510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</w:tr>
      <w:tr w:rsidR="00510F25" w14:paraId="65542A31" w14:textId="77777777" w:rsidTr="000A32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65830AFB" w14:textId="65EDCB76" w:rsidR="00510F25" w:rsidRDefault="00510F25" w:rsidP="00510F25">
            <w:proofErr w:type="spellStart"/>
            <w:r>
              <w:t>GraphQL</w:t>
            </w:r>
            <w:proofErr w:type="spellEnd"/>
            <w:r>
              <w:t xml:space="preserve"> saving data to relational database with Entity framework</w:t>
            </w:r>
          </w:p>
        </w:tc>
        <w:tc>
          <w:tcPr>
            <w:tcW w:w="6741" w:type="dxa"/>
          </w:tcPr>
          <w:p w14:paraId="42665EDB" w14:textId="77777777" w:rsidR="000A3208" w:rsidRDefault="00510F25" w:rsidP="000A320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raphQL</w:t>
            </w:r>
            <w:proofErr w:type="spellEnd"/>
            <w:r>
              <w:t xml:space="preserve"> implemented</w:t>
            </w:r>
          </w:p>
          <w:p w14:paraId="47666116" w14:textId="77777777" w:rsidR="000A3208" w:rsidRDefault="00510F25" w:rsidP="000A320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ing Java Spring Framework (Checked with MSP, confirmed okay)</w:t>
            </w:r>
          </w:p>
          <w:p w14:paraId="6F492D1A" w14:textId="1B9893AF" w:rsidR="00510F25" w:rsidRDefault="000A3208" w:rsidP="000A320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SQL was used instead of an relational database. (This is for an advanced requirement)</w:t>
            </w:r>
          </w:p>
        </w:tc>
      </w:tr>
      <w:tr w:rsidR="00510F25" w14:paraId="64C17144" w14:textId="77777777" w:rsidTr="000A3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68E37B6E" w14:textId="7BF555D3" w:rsidR="00510F25" w:rsidRDefault="000A3208" w:rsidP="00510F25">
            <w:r>
              <w:t>Apollo client &amp; React hooks</w:t>
            </w:r>
          </w:p>
        </w:tc>
        <w:tc>
          <w:tcPr>
            <w:tcW w:w="6741" w:type="dxa"/>
          </w:tcPr>
          <w:p w14:paraId="7A031ECC" w14:textId="5514334D" w:rsidR="00510F25" w:rsidRDefault="000A3208" w:rsidP="00510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</w:tr>
      <w:tr w:rsidR="00510F25" w14:paraId="16240BFF" w14:textId="77777777" w:rsidTr="000A32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6C2332F7" w14:textId="6E754C59" w:rsidR="00510F25" w:rsidRDefault="000A3208" w:rsidP="00510F25">
            <w:r>
              <w:t>UI Library/Styled components</w:t>
            </w:r>
          </w:p>
        </w:tc>
        <w:tc>
          <w:tcPr>
            <w:tcW w:w="6741" w:type="dxa"/>
          </w:tcPr>
          <w:p w14:paraId="1D6711D6" w14:textId="166B5D9F" w:rsidR="00510F25" w:rsidRDefault="000A3208" w:rsidP="00510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erials UI</w:t>
            </w:r>
          </w:p>
        </w:tc>
      </w:tr>
      <w:tr w:rsidR="00510F25" w14:paraId="0CD07C86" w14:textId="77777777" w:rsidTr="000A3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7FECF386" w14:textId="4332FD12" w:rsidR="00510F25" w:rsidRDefault="000A3208" w:rsidP="00510F25">
            <w:r>
              <w:t xml:space="preserve">Utilise source control via </w:t>
            </w:r>
            <w:proofErr w:type="spellStart"/>
            <w:r>
              <w:t>github</w:t>
            </w:r>
            <w:proofErr w:type="spellEnd"/>
          </w:p>
        </w:tc>
        <w:tc>
          <w:tcPr>
            <w:tcW w:w="6741" w:type="dxa"/>
          </w:tcPr>
          <w:p w14:paraId="40475D3B" w14:textId="092C90D7" w:rsidR="00510F25" w:rsidRDefault="009553D3" w:rsidP="00510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" w:history="1">
              <w:r w:rsidR="000A3208" w:rsidRPr="009C771B">
                <w:rPr>
                  <w:rStyle w:val="Hyperlink"/>
                </w:rPr>
                <w:t>https://github.com/fsit869/MSA2021_Notebook</w:t>
              </w:r>
            </w:hyperlink>
            <w:r w:rsidR="000A3208">
              <w:t xml:space="preserve"> </w:t>
            </w:r>
          </w:p>
        </w:tc>
      </w:tr>
      <w:tr w:rsidR="00510F25" w14:paraId="6869B50C" w14:textId="77777777" w:rsidTr="000A32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3545DD39" w14:textId="16E3C9DC" w:rsidR="00510F25" w:rsidRDefault="000A3208" w:rsidP="00510F25">
            <w:r>
              <w:t>Responsive UI</w:t>
            </w:r>
          </w:p>
        </w:tc>
        <w:tc>
          <w:tcPr>
            <w:tcW w:w="6741" w:type="dxa"/>
          </w:tcPr>
          <w:p w14:paraId="5444A48E" w14:textId="6D5CBA5D" w:rsidR="00510F25" w:rsidRDefault="000A3208" w:rsidP="00510F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510F25" w14:paraId="0A545DB8" w14:textId="77777777" w:rsidTr="000A3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3A5388EB" w14:textId="66A654D3" w:rsidR="00510F25" w:rsidRDefault="000A3208" w:rsidP="00510F25">
            <w:r>
              <w:t xml:space="preserve">Deployment frontend and backend using </w:t>
            </w:r>
            <w:proofErr w:type="spellStart"/>
            <w:r>
              <w:t>Github</w:t>
            </w:r>
            <w:proofErr w:type="spellEnd"/>
            <w:r>
              <w:t xml:space="preserve"> Actions</w:t>
            </w:r>
          </w:p>
        </w:tc>
        <w:tc>
          <w:tcPr>
            <w:tcW w:w="6741" w:type="dxa"/>
          </w:tcPr>
          <w:p w14:paraId="31B86701" w14:textId="17AFE925" w:rsidR="00510F25" w:rsidRDefault="000A3208" w:rsidP="00510F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base server: MongoDB Atlas</w:t>
            </w:r>
            <w:r>
              <w:br/>
              <w:t>Front end:</w:t>
            </w:r>
            <w:r>
              <w:br/>
              <w:t>Back end:</w:t>
            </w:r>
          </w:p>
        </w:tc>
      </w:tr>
    </w:tbl>
    <w:p w14:paraId="61AEF42E" w14:textId="46477A58" w:rsidR="00510F25" w:rsidRDefault="000A3208" w:rsidP="000A3208">
      <w:pPr>
        <w:pStyle w:val="Heading2"/>
      </w:pPr>
      <w:r>
        <w:t>advanced requirements implmented</w:t>
      </w:r>
    </w:p>
    <w:p w14:paraId="3F2D493A" w14:textId="4281E42E" w:rsidR="000A3208" w:rsidRDefault="000A3208" w:rsidP="000A3208">
      <w:pPr>
        <w:pStyle w:val="ListParagraph"/>
        <w:numPr>
          <w:ilvl w:val="0"/>
          <w:numId w:val="2"/>
        </w:numPr>
      </w:pPr>
      <w:r>
        <w:t>All components integrated with Storybook</w:t>
      </w:r>
    </w:p>
    <w:p w14:paraId="0C1B8C09" w14:textId="23D2F287" w:rsidR="000A3208" w:rsidRDefault="000A3208" w:rsidP="000A3208">
      <w:pPr>
        <w:pStyle w:val="ListParagraph"/>
        <w:numPr>
          <w:ilvl w:val="0"/>
          <w:numId w:val="2"/>
        </w:numPr>
      </w:pPr>
      <w:r>
        <w:t>Unit testing with Jest</w:t>
      </w:r>
    </w:p>
    <w:p w14:paraId="6EAEF943" w14:textId="19D51F57" w:rsidR="000A3208" w:rsidRDefault="000A3208" w:rsidP="000A3208">
      <w:pPr>
        <w:pStyle w:val="ListParagraph"/>
        <w:numPr>
          <w:ilvl w:val="0"/>
          <w:numId w:val="2"/>
        </w:numPr>
      </w:pPr>
      <w:r>
        <w:t xml:space="preserve">React Router for handling navigation </w:t>
      </w:r>
    </w:p>
    <w:p w14:paraId="202003AE" w14:textId="17E3EE0F" w:rsidR="000A3208" w:rsidRDefault="000A3208" w:rsidP="000A3208">
      <w:pPr>
        <w:pStyle w:val="ListParagraph"/>
        <w:numPr>
          <w:ilvl w:val="0"/>
          <w:numId w:val="2"/>
        </w:numPr>
      </w:pPr>
      <w:r>
        <w:t>Creation and usage of custom branding that is integrated into product</w:t>
      </w:r>
    </w:p>
    <w:p w14:paraId="1E308480" w14:textId="3543FE4E" w:rsidR="000A3208" w:rsidRDefault="000A3208" w:rsidP="000A3208">
      <w:pPr>
        <w:pStyle w:val="ListParagraph"/>
        <w:numPr>
          <w:ilvl w:val="0"/>
          <w:numId w:val="2"/>
        </w:numPr>
      </w:pPr>
      <w:r>
        <w:t>NOSQL database used instead of relational database</w:t>
      </w:r>
    </w:p>
    <w:p w14:paraId="0C7FC085" w14:textId="464C8856" w:rsidR="006B5794" w:rsidRPr="000A3208" w:rsidRDefault="006B5794" w:rsidP="000A3208">
      <w:pPr>
        <w:pStyle w:val="ListParagraph"/>
        <w:numPr>
          <w:ilvl w:val="0"/>
          <w:numId w:val="2"/>
        </w:numPr>
      </w:pPr>
      <w:r>
        <w:t>OAuth</w:t>
      </w:r>
      <w:r w:rsidR="0025471C">
        <w:t>2</w:t>
      </w:r>
      <w:r>
        <w:t xml:space="preserve"> [</w:t>
      </w:r>
      <w:proofErr w:type="spellStart"/>
      <w:r>
        <w:t>Github</w:t>
      </w:r>
      <w:proofErr w:type="spellEnd"/>
      <w:r>
        <w:t xml:space="preserve"> or Google]</w:t>
      </w:r>
    </w:p>
    <w:p w14:paraId="7BDDC3A6" w14:textId="4E87B732" w:rsidR="000A3208" w:rsidRDefault="000A3208" w:rsidP="0025471C">
      <w:pPr>
        <w:pStyle w:val="Heading1"/>
      </w:pPr>
      <w:r>
        <w:t>produc</w:t>
      </w:r>
      <w:r w:rsidR="0025471C">
        <w:t>T</w:t>
      </w:r>
    </w:p>
    <w:p w14:paraId="75EBFD6F" w14:textId="77777777" w:rsidR="0025471C" w:rsidRDefault="0025471C" w:rsidP="0025471C">
      <w:r>
        <w:t xml:space="preserve">A website that allows a place to ask questions and for people to answer. </w:t>
      </w:r>
    </w:p>
    <w:p w14:paraId="49E3753E" w14:textId="1882B922" w:rsidR="0025471C" w:rsidRPr="0025471C" w:rsidRDefault="0025471C" w:rsidP="0025471C">
      <w:r>
        <w:t>To be able to answer or comment, user must be logged in with OAuth2. If the user Is not logged in, the user is only available to view questions and comments.</w:t>
      </w:r>
    </w:p>
    <w:p w14:paraId="4165D003" w14:textId="254F87B9" w:rsidR="00510F25" w:rsidRDefault="00510F25" w:rsidP="00510F25">
      <w:pPr>
        <w:pStyle w:val="Heading1"/>
      </w:pPr>
      <w:r>
        <w:t>fRONT END</w:t>
      </w:r>
      <w:r w:rsidR="0025471C">
        <w:t>:</w:t>
      </w:r>
    </w:p>
    <w:p w14:paraId="77169401" w14:textId="42B1A3D7" w:rsidR="0025471C" w:rsidRDefault="0025471C" w:rsidP="0025471C">
      <w:pPr>
        <w:pStyle w:val="ListParagraph"/>
        <w:numPr>
          <w:ilvl w:val="0"/>
          <w:numId w:val="3"/>
        </w:numPr>
      </w:pPr>
      <w:r>
        <w:t>Created with Typescript + React</w:t>
      </w:r>
    </w:p>
    <w:p w14:paraId="33E7383D" w14:textId="4D9F60EC" w:rsidR="0025471C" w:rsidRDefault="0025471C" w:rsidP="0025471C">
      <w:pPr>
        <w:pStyle w:val="ListParagraph"/>
        <w:numPr>
          <w:ilvl w:val="0"/>
          <w:numId w:val="3"/>
        </w:numPr>
      </w:pPr>
      <w:r>
        <w:t>Styled with Material UI</w:t>
      </w:r>
    </w:p>
    <w:p w14:paraId="76562BE0" w14:textId="56B8AF47" w:rsidR="0025471C" w:rsidRDefault="0025471C" w:rsidP="0025471C">
      <w:pPr>
        <w:pStyle w:val="ListParagraph"/>
        <w:numPr>
          <w:ilvl w:val="0"/>
          <w:numId w:val="3"/>
        </w:numPr>
      </w:pPr>
      <w:proofErr w:type="spellStart"/>
      <w:r>
        <w:t>GraphQL</w:t>
      </w:r>
      <w:proofErr w:type="spellEnd"/>
      <w:r>
        <w:t xml:space="preserve"> data fetched using Apollo client</w:t>
      </w:r>
    </w:p>
    <w:p w14:paraId="06290BB1" w14:textId="079FAF78" w:rsidR="0025471C" w:rsidRDefault="0025471C" w:rsidP="0025471C">
      <w:pPr>
        <w:pStyle w:val="ListParagraph"/>
        <w:numPr>
          <w:ilvl w:val="0"/>
          <w:numId w:val="3"/>
        </w:numPr>
      </w:pPr>
      <w:r>
        <w:t>Webpage routing using React Router</w:t>
      </w:r>
    </w:p>
    <w:p w14:paraId="141B3A0E" w14:textId="63D65AAB" w:rsidR="0025471C" w:rsidRDefault="0025471C" w:rsidP="0025471C">
      <w:pPr>
        <w:pStyle w:val="ListParagraph"/>
        <w:numPr>
          <w:ilvl w:val="0"/>
          <w:numId w:val="3"/>
        </w:numPr>
      </w:pPr>
      <w:r>
        <w:t>Components integrated with storybook JS.</w:t>
      </w:r>
    </w:p>
    <w:p w14:paraId="31612C56" w14:textId="4DD0C0EE" w:rsidR="00673C10" w:rsidRPr="0025471C" w:rsidRDefault="00673C10" w:rsidP="0025471C">
      <w:pPr>
        <w:pStyle w:val="ListParagraph"/>
        <w:numPr>
          <w:ilvl w:val="0"/>
          <w:numId w:val="3"/>
        </w:numPr>
      </w:pPr>
      <w:r>
        <w:t>Testing using JEST</w:t>
      </w:r>
    </w:p>
    <w:p w14:paraId="4868013F" w14:textId="28D8A095" w:rsidR="00510F25" w:rsidRDefault="0025471C" w:rsidP="0025471C">
      <w:pPr>
        <w:pStyle w:val="Heading2"/>
      </w:pPr>
      <w:r>
        <w:t>UI Wireframe:</w:t>
      </w:r>
    </w:p>
    <w:p w14:paraId="253E3E3E" w14:textId="5FE6868C" w:rsidR="00510F25" w:rsidRDefault="00510F25" w:rsidP="00510F25"/>
    <w:p w14:paraId="08F0767F" w14:textId="60C8A51F" w:rsidR="00510F25" w:rsidRDefault="00510F25" w:rsidP="00510F25">
      <w:pPr>
        <w:pStyle w:val="Heading1"/>
      </w:pPr>
      <w:r>
        <w:t>bACK END</w:t>
      </w:r>
    </w:p>
    <w:p w14:paraId="7BF861E8" w14:textId="77777777" w:rsidR="0025471C" w:rsidRDefault="0025471C" w:rsidP="0025471C">
      <w:pPr>
        <w:pStyle w:val="ListParagraph"/>
        <w:numPr>
          <w:ilvl w:val="0"/>
          <w:numId w:val="4"/>
        </w:numPr>
      </w:pPr>
      <w:r>
        <w:t xml:space="preserve">Programmed using Java using Spring Framework </w:t>
      </w:r>
    </w:p>
    <w:p w14:paraId="717A120B" w14:textId="0598B542" w:rsidR="0025471C" w:rsidRDefault="0025471C" w:rsidP="0025471C">
      <w:pPr>
        <w:pStyle w:val="ListParagraph"/>
        <w:numPr>
          <w:ilvl w:val="0"/>
          <w:numId w:val="4"/>
        </w:numPr>
      </w:pPr>
      <w:r>
        <w:t xml:space="preserve">Data stored with NOSQL, using MongoDB Atlas </w:t>
      </w:r>
    </w:p>
    <w:p w14:paraId="4E6E6544" w14:textId="32F1164B" w:rsidR="0025471C" w:rsidRDefault="0025471C" w:rsidP="0025471C">
      <w:pPr>
        <w:pStyle w:val="ListParagraph"/>
        <w:numPr>
          <w:ilvl w:val="0"/>
          <w:numId w:val="4"/>
        </w:numPr>
      </w:pPr>
      <w:r>
        <w:t xml:space="preserve">Security using </w:t>
      </w:r>
      <w:proofErr w:type="spellStart"/>
      <w:r>
        <w:t>Github</w:t>
      </w:r>
      <w:proofErr w:type="spellEnd"/>
      <w:r>
        <w:t xml:space="preserve"> Oauth2</w:t>
      </w:r>
    </w:p>
    <w:p w14:paraId="65F11575" w14:textId="5C86457F" w:rsidR="0025471C" w:rsidRDefault="0025471C" w:rsidP="0025471C">
      <w:pPr>
        <w:pStyle w:val="ListParagraph"/>
        <w:numPr>
          <w:ilvl w:val="0"/>
          <w:numId w:val="4"/>
        </w:numPr>
      </w:pPr>
      <w:proofErr w:type="spellStart"/>
      <w:r>
        <w:t>GraphQL</w:t>
      </w:r>
      <w:proofErr w:type="spellEnd"/>
      <w:r>
        <w:t xml:space="preserve"> used for querying data</w:t>
      </w:r>
    </w:p>
    <w:p w14:paraId="26250D94" w14:textId="3E156C03" w:rsidR="00673C10" w:rsidRDefault="00673C10" w:rsidP="00673C10">
      <w:pPr>
        <w:pStyle w:val="Heading2"/>
      </w:pPr>
      <w:r>
        <w:t>SECURITY:</w:t>
      </w:r>
    </w:p>
    <w:p w14:paraId="0E19DE40" w14:textId="4F47FD6E" w:rsidR="00673C10" w:rsidRDefault="00673C10" w:rsidP="00673C10">
      <w:r>
        <w:t xml:space="preserve">Certain queries will be available without OAuth. Such as </w:t>
      </w:r>
      <w:proofErr w:type="spellStart"/>
      <w:r>
        <w:t>viewComments</w:t>
      </w:r>
      <w:proofErr w:type="spellEnd"/>
      <w:r>
        <w:t>. However to add comments, requires the user to login using Oauth2.OAuth2 security is handling using Spring Security.</w:t>
      </w:r>
      <w:r w:rsidR="00D26288">
        <w:t xml:space="preserve"> Once the authorisation is complete, </w:t>
      </w:r>
      <w:proofErr w:type="spellStart"/>
      <w:r w:rsidR="00D26288">
        <w:t>Oauth</w:t>
      </w:r>
      <w:proofErr w:type="spellEnd"/>
      <w:r w:rsidR="00D26288">
        <w:t xml:space="preserve"> redirects to main page. Which then redirects to the front end. This allows flexibility after authorisation. All other subdomains of the website are locked. </w:t>
      </w:r>
    </w:p>
    <w:p w14:paraId="1AD94B0A" w14:textId="09C07FB0" w:rsidR="00673C10" w:rsidRDefault="00673C10" w:rsidP="00673C10">
      <w:r>
        <w:lastRenderedPageBreak/>
        <w:t xml:space="preserve">To declutter the workspace of the POJO [Plain old java objects], LOMBOK was used. This library uses annotations to create getters and setters for objects. </w:t>
      </w:r>
    </w:p>
    <w:p w14:paraId="10BCDD07" w14:textId="56EFA7A3" w:rsidR="00673C10" w:rsidRPr="00673C10" w:rsidRDefault="00673C10" w:rsidP="00673C10"/>
    <w:p w14:paraId="1A54D914" w14:textId="77777777" w:rsidR="00510F25" w:rsidRPr="00510F25" w:rsidRDefault="00510F25" w:rsidP="00510F25"/>
    <w:sectPr w:rsidR="00510F25" w:rsidRPr="00510F25" w:rsidSect="00510F25">
      <w:headerReference w:type="default" r:id="rId8"/>
      <w:pgSz w:w="11906" w:h="16838"/>
      <w:pgMar w:top="164" w:right="176" w:bottom="176" w:left="164" w:header="11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2FCD5" w14:textId="77777777" w:rsidR="009553D3" w:rsidRDefault="009553D3" w:rsidP="00510F25">
      <w:pPr>
        <w:spacing w:before="0" w:after="0" w:line="240" w:lineRule="auto"/>
      </w:pPr>
      <w:r>
        <w:separator/>
      </w:r>
    </w:p>
  </w:endnote>
  <w:endnote w:type="continuationSeparator" w:id="0">
    <w:p w14:paraId="35ECC44B" w14:textId="77777777" w:rsidR="009553D3" w:rsidRDefault="009553D3" w:rsidP="00510F2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34CDF" w14:textId="77777777" w:rsidR="009553D3" w:rsidRDefault="009553D3" w:rsidP="00510F25">
      <w:pPr>
        <w:spacing w:before="0" w:after="0" w:line="240" w:lineRule="auto"/>
      </w:pPr>
      <w:r>
        <w:separator/>
      </w:r>
    </w:p>
  </w:footnote>
  <w:footnote w:type="continuationSeparator" w:id="0">
    <w:p w14:paraId="75427D74" w14:textId="77777777" w:rsidR="009553D3" w:rsidRDefault="009553D3" w:rsidP="00510F2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E0E77" w14:textId="46CE63F8" w:rsidR="00510F25" w:rsidRDefault="00510F25">
    <w:pPr>
      <w:pStyle w:val="Header"/>
    </w:pPr>
    <w:r>
      <w:t>Frank Situ</w:t>
    </w:r>
    <w:r>
      <w:tab/>
      <w:t>MSA project design plan</w:t>
    </w:r>
    <w:r>
      <w:tab/>
    </w:r>
    <w:r>
      <w:tab/>
    </w:r>
    <w:r>
      <w:tab/>
      <w:t>Phase 2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7262"/>
    <w:multiLevelType w:val="hybridMultilevel"/>
    <w:tmpl w:val="CCE88A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BE0FCC"/>
    <w:multiLevelType w:val="hybridMultilevel"/>
    <w:tmpl w:val="6BF85F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5E2373"/>
    <w:multiLevelType w:val="hybridMultilevel"/>
    <w:tmpl w:val="5EF0A3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0862B0"/>
    <w:multiLevelType w:val="hybridMultilevel"/>
    <w:tmpl w:val="980692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DcyMrcwsDQwNTJX0lEKTi0uzszPAykwqgUAYVRw5ywAAAA="/>
  </w:docVars>
  <w:rsids>
    <w:rsidRoot w:val="0025739B"/>
    <w:rsid w:val="000A3208"/>
    <w:rsid w:val="000A5644"/>
    <w:rsid w:val="000A6661"/>
    <w:rsid w:val="00186DF7"/>
    <w:rsid w:val="0025471C"/>
    <w:rsid w:val="0025739B"/>
    <w:rsid w:val="00510F25"/>
    <w:rsid w:val="00673C10"/>
    <w:rsid w:val="006B5794"/>
    <w:rsid w:val="009553D3"/>
    <w:rsid w:val="00D059C7"/>
    <w:rsid w:val="00D26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80D46"/>
  <w15:chartTrackingRefBased/>
  <w15:docId w15:val="{4501C227-43C4-4A74-BE13-E942612E5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NZ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F25"/>
  </w:style>
  <w:style w:type="paragraph" w:styleId="Heading1">
    <w:name w:val="heading 1"/>
    <w:basedOn w:val="Normal"/>
    <w:next w:val="Normal"/>
    <w:link w:val="Heading1Char"/>
    <w:uiPriority w:val="9"/>
    <w:qFormat/>
    <w:rsid w:val="00510F25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0F25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F25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F25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F25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F25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F25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F25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F25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0F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0F25"/>
  </w:style>
  <w:style w:type="paragraph" w:styleId="Footer">
    <w:name w:val="footer"/>
    <w:basedOn w:val="Normal"/>
    <w:link w:val="FooterChar"/>
    <w:uiPriority w:val="99"/>
    <w:unhideWhenUsed/>
    <w:rsid w:val="00510F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0F25"/>
  </w:style>
  <w:style w:type="character" w:customStyle="1" w:styleId="Heading1Char">
    <w:name w:val="Heading 1 Char"/>
    <w:basedOn w:val="DefaultParagraphFont"/>
    <w:link w:val="Heading1"/>
    <w:uiPriority w:val="9"/>
    <w:rsid w:val="00510F25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510F25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F25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F25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F25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F25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F25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F25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F25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F25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F25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10F25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F25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10F25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510F25"/>
    <w:rPr>
      <w:b/>
      <w:bCs/>
    </w:rPr>
  </w:style>
  <w:style w:type="character" w:styleId="Emphasis">
    <w:name w:val="Emphasis"/>
    <w:uiPriority w:val="20"/>
    <w:qFormat/>
    <w:rsid w:val="00510F25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510F2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F25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F25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F25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F25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510F25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510F25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510F25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510F25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510F25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F25"/>
    <w:pPr>
      <w:outlineLvl w:val="9"/>
    </w:pPr>
  </w:style>
  <w:style w:type="table" w:styleId="TableGrid">
    <w:name w:val="Table Grid"/>
    <w:basedOn w:val="TableNormal"/>
    <w:uiPriority w:val="39"/>
    <w:rsid w:val="00510F2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510F2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0A32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32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32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fsit869/MSA2021_Noteboo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Situ</dc:creator>
  <cp:keywords/>
  <dc:description/>
  <cp:lastModifiedBy>Frank Situ</cp:lastModifiedBy>
  <cp:revision>5</cp:revision>
  <dcterms:created xsi:type="dcterms:W3CDTF">2021-08-05T06:07:00Z</dcterms:created>
  <dcterms:modified xsi:type="dcterms:W3CDTF">2021-08-06T01:21:00Z</dcterms:modified>
</cp:coreProperties>
</file>